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EA607" w14:textId="7D028456" w:rsidR="006703BD" w:rsidRPr="00C107E3" w:rsidRDefault="006703BD" w:rsidP="00092595">
      <w:pPr>
        <w:jc w:val="center"/>
        <w:rPr>
          <w:b/>
          <w:bCs/>
          <w:sz w:val="28"/>
          <w:szCs w:val="28"/>
        </w:rPr>
      </w:pPr>
      <w:r w:rsidRPr="00C107E3">
        <w:rPr>
          <w:b/>
          <w:bCs/>
          <w:sz w:val="28"/>
          <w:szCs w:val="28"/>
        </w:rPr>
        <w:t>David Bowers</w:t>
      </w:r>
    </w:p>
    <w:p w14:paraId="755B25CF" w14:textId="630CCC32" w:rsidR="006703BD" w:rsidRPr="00092595" w:rsidRDefault="006703BD" w:rsidP="00092595">
      <w:pPr>
        <w:jc w:val="center"/>
        <w:rPr>
          <w:sz w:val="24"/>
          <w:szCs w:val="24"/>
        </w:rPr>
      </w:pPr>
      <w:r w:rsidRPr="00CC7D0C">
        <w:rPr>
          <w:b/>
          <w:bCs/>
          <w:sz w:val="24"/>
          <w:szCs w:val="24"/>
        </w:rPr>
        <w:t>Full Stack Software Developer</w:t>
      </w:r>
      <w:r w:rsidR="00092595">
        <w:rPr>
          <w:b/>
          <w:bCs/>
          <w:sz w:val="24"/>
          <w:szCs w:val="24"/>
        </w:rPr>
        <w:t xml:space="preserve"> </w:t>
      </w:r>
      <w:r w:rsidR="00092595" w:rsidRPr="00092595">
        <w:rPr>
          <w:sz w:val="24"/>
          <w:szCs w:val="24"/>
        </w:rPr>
        <w:t>|</w:t>
      </w:r>
      <w:r w:rsidR="00092595">
        <w:rPr>
          <w:b/>
          <w:bCs/>
          <w:sz w:val="24"/>
          <w:szCs w:val="24"/>
        </w:rPr>
        <w:t xml:space="preserve"> </w:t>
      </w:r>
      <w:hyperlink r:id="rId7" w:history="1">
        <w:r w:rsidR="00092595" w:rsidRPr="001F71AA">
          <w:rPr>
            <w:rStyle w:val="Hyperlink"/>
            <w:sz w:val="24"/>
            <w:szCs w:val="24"/>
          </w:rPr>
          <w:t>https://dev-bowers.com</w:t>
        </w:r>
      </w:hyperlink>
    </w:p>
    <w:p w14:paraId="252AF3BD" w14:textId="6BEBB5A4" w:rsidR="00BE4795" w:rsidRDefault="006703BD" w:rsidP="00435176">
      <w:pPr>
        <w:jc w:val="center"/>
        <w:rPr>
          <w:lang w:val="de-DE"/>
        </w:rPr>
      </w:pPr>
      <w:r w:rsidRPr="0042564B">
        <w:rPr>
          <w:lang w:val="de-DE"/>
        </w:rPr>
        <w:t>E-mail: dnlbowers@gmail.com | Tel: +356 99940969 | GitHub: https://github.com/dnlbowers |</w:t>
      </w:r>
    </w:p>
    <w:p w14:paraId="44C665EB" w14:textId="4CA44C77" w:rsidR="006703BD" w:rsidRPr="0042564B" w:rsidRDefault="006703BD" w:rsidP="00435176">
      <w:pPr>
        <w:jc w:val="center"/>
        <w:rPr>
          <w:lang w:val="de-DE"/>
        </w:rPr>
      </w:pPr>
      <w:r w:rsidRPr="0042564B">
        <w:rPr>
          <w:lang w:val="de-DE"/>
        </w:rPr>
        <w:t xml:space="preserve">LinkedIn: </w:t>
      </w:r>
      <w:r w:rsidR="00BE4795">
        <w:rPr>
          <w:lang w:val="de-DE"/>
        </w:rPr>
        <w:fldChar w:fldCharType="begin"/>
      </w:r>
      <w:r w:rsidR="00BE4795">
        <w:rPr>
          <w:lang w:val="de-DE"/>
        </w:rPr>
        <w:instrText xml:space="preserve"> HYPERLINK "</w:instrText>
      </w:r>
      <w:r w:rsidR="00BE4795" w:rsidRPr="0042564B">
        <w:rPr>
          <w:lang w:val="de-DE"/>
        </w:rPr>
        <w:instrText>https://www.linkedin.com/in/dnlbowers</w:instrText>
      </w:r>
      <w:r w:rsidR="00BE4795">
        <w:rPr>
          <w:lang w:val="de-DE"/>
        </w:rPr>
        <w:instrText xml:space="preserve">" </w:instrText>
      </w:r>
      <w:r w:rsidR="00BE4795">
        <w:rPr>
          <w:lang w:val="de-DE"/>
        </w:rPr>
        <w:fldChar w:fldCharType="separate"/>
      </w:r>
      <w:r w:rsidR="00BE4795" w:rsidRPr="001F71AA">
        <w:rPr>
          <w:rStyle w:val="Hyperlink"/>
          <w:lang w:val="de-DE"/>
        </w:rPr>
        <w:t>https://www.linkedin.com/in/dnlbowers</w:t>
      </w:r>
      <w:r w:rsidR="00BE4795">
        <w:rPr>
          <w:lang w:val="de-DE"/>
        </w:rPr>
        <w:fldChar w:fldCharType="end"/>
      </w:r>
    </w:p>
    <w:p w14:paraId="0A40BB9F" w14:textId="77777777" w:rsidR="006703BD" w:rsidRPr="00CC7D0C" w:rsidRDefault="006703BD" w:rsidP="006703BD">
      <w:pPr>
        <w:rPr>
          <w:b/>
          <w:bCs/>
        </w:rPr>
      </w:pPr>
      <w:r w:rsidRPr="00CC7D0C">
        <w:rPr>
          <w:b/>
          <w:bCs/>
        </w:rPr>
        <w:t>Summary:</w:t>
      </w:r>
    </w:p>
    <w:p w14:paraId="706A6EAB" w14:textId="1705196D" w:rsidR="006703BD" w:rsidRPr="00CC7D0C" w:rsidRDefault="006703BD" w:rsidP="006703BD">
      <w:r w:rsidRPr="00CC7D0C">
        <w:t xml:space="preserve">A Full Stack developer who recently completed a Full-stack Software Development Diploma with distinction, seeking entry into the development industry. With over three years of experience in Operations IT, I have gained a passion for code, knowledge of infrastructure </w:t>
      </w:r>
      <w:r w:rsidR="00435176">
        <w:t xml:space="preserve">hosted </w:t>
      </w:r>
      <w:r w:rsidRPr="00CC7D0C">
        <w:t>across multiple countries, and a range of skills gained through customer-facing environments. I am empathetic, attentive, and patient, and enjoy working closely with internal and external stakeholders. Continuously seeking self-improvement, I am eager to contribute as a developer in an Agile environment.</w:t>
      </w:r>
    </w:p>
    <w:p w14:paraId="3E2480E5" w14:textId="77777777" w:rsidR="006703BD" w:rsidRPr="00CC7D0C" w:rsidRDefault="006703BD" w:rsidP="006703BD">
      <w:pPr>
        <w:rPr>
          <w:b/>
          <w:bCs/>
        </w:rPr>
      </w:pPr>
      <w:r w:rsidRPr="00CC7D0C">
        <w:rPr>
          <w:b/>
          <w:bCs/>
        </w:rPr>
        <w:t>Technical Skills:</w:t>
      </w:r>
    </w:p>
    <w:p w14:paraId="1971A4E4" w14:textId="77777777" w:rsidR="006703BD" w:rsidRPr="00CC7D0C" w:rsidRDefault="006703BD" w:rsidP="006703BD">
      <w:pPr>
        <w:pStyle w:val="ListParagraph"/>
        <w:numPr>
          <w:ilvl w:val="0"/>
          <w:numId w:val="6"/>
        </w:numPr>
      </w:pPr>
      <w:r w:rsidRPr="00CC7D0C">
        <w:t>Frontend: HTML5, CSS3, JavaScript, Bootstrap, Materialize, Angular</w:t>
      </w:r>
    </w:p>
    <w:p w14:paraId="37CF6E2F" w14:textId="77777777" w:rsidR="006703BD" w:rsidRPr="00CC7D0C" w:rsidRDefault="006703BD" w:rsidP="006703BD">
      <w:pPr>
        <w:pStyle w:val="ListParagraph"/>
        <w:numPr>
          <w:ilvl w:val="0"/>
          <w:numId w:val="6"/>
        </w:numPr>
      </w:pPr>
      <w:r w:rsidRPr="00CC7D0C">
        <w:t>Backend: Python, C#, Django, Flask, Django Rest Framework</w:t>
      </w:r>
    </w:p>
    <w:p w14:paraId="2BC2D31F" w14:textId="77777777" w:rsidR="006703BD" w:rsidRPr="00CC7D0C" w:rsidRDefault="006703BD" w:rsidP="006703BD">
      <w:pPr>
        <w:pStyle w:val="ListParagraph"/>
        <w:numPr>
          <w:ilvl w:val="0"/>
          <w:numId w:val="6"/>
        </w:numPr>
      </w:pPr>
      <w:r w:rsidRPr="00CC7D0C">
        <w:t>Testing: Jest, Unit test, Postman</w:t>
      </w:r>
    </w:p>
    <w:p w14:paraId="6C2A2221" w14:textId="77777777" w:rsidR="006703BD" w:rsidRPr="00CC7D0C" w:rsidRDefault="006703BD" w:rsidP="006703BD">
      <w:pPr>
        <w:pStyle w:val="ListParagraph"/>
        <w:numPr>
          <w:ilvl w:val="0"/>
          <w:numId w:val="6"/>
        </w:numPr>
      </w:pPr>
      <w:r w:rsidRPr="00CC7D0C">
        <w:t>Deployment: GitHub, Heroku, AWS S3 Bucket</w:t>
      </w:r>
    </w:p>
    <w:p w14:paraId="276C2BF9" w14:textId="77777777" w:rsidR="006703BD" w:rsidRPr="00CC7D0C" w:rsidRDefault="006703BD" w:rsidP="006703BD">
      <w:pPr>
        <w:pStyle w:val="ListParagraph"/>
        <w:numPr>
          <w:ilvl w:val="0"/>
          <w:numId w:val="6"/>
        </w:numPr>
      </w:pPr>
      <w:r w:rsidRPr="00CC7D0C">
        <w:t>Version</w:t>
      </w:r>
      <w:r w:rsidRPr="00CC7D0C">
        <w:rPr>
          <w:u w:val="single"/>
        </w:rPr>
        <w:t xml:space="preserve"> </w:t>
      </w:r>
      <w:r w:rsidRPr="00CC7D0C">
        <w:t>control</w:t>
      </w:r>
      <w:r w:rsidRPr="00CC7D0C">
        <w:rPr>
          <w:u w:val="single"/>
        </w:rPr>
        <w:t>:</w:t>
      </w:r>
      <w:r w:rsidRPr="00CC7D0C">
        <w:t xml:space="preserve"> GIT</w:t>
      </w:r>
    </w:p>
    <w:p w14:paraId="7BDFBD28" w14:textId="77777777" w:rsidR="006703BD" w:rsidRPr="00CC7D0C" w:rsidRDefault="006703BD" w:rsidP="006703BD">
      <w:pPr>
        <w:pStyle w:val="ListParagraph"/>
        <w:numPr>
          <w:ilvl w:val="0"/>
          <w:numId w:val="6"/>
        </w:numPr>
      </w:pPr>
      <w:r w:rsidRPr="00CC7D0C">
        <w:t xml:space="preserve">Monitoring: </w:t>
      </w:r>
      <w:proofErr w:type="spellStart"/>
      <w:r w:rsidRPr="00CC7D0C">
        <w:t>Apica</w:t>
      </w:r>
      <w:proofErr w:type="spellEnd"/>
      <w:r w:rsidRPr="00CC7D0C">
        <w:t xml:space="preserve">, </w:t>
      </w:r>
      <w:proofErr w:type="spellStart"/>
      <w:r w:rsidRPr="00CC7D0C">
        <w:t>Appdynamics</w:t>
      </w:r>
      <w:proofErr w:type="spellEnd"/>
      <w:r w:rsidRPr="00CC7D0C">
        <w:t xml:space="preserve">, Kibana, Grafana, </w:t>
      </w:r>
      <w:proofErr w:type="spellStart"/>
      <w:r w:rsidRPr="00CC7D0C">
        <w:t>CheckMk</w:t>
      </w:r>
      <w:proofErr w:type="spellEnd"/>
    </w:p>
    <w:p w14:paraId="51688F3B" w14:textId="77777777" w:rsidR="006703BD" w:rsidRPr="00CC7D0C" w:rsidRDefault="006703BD" w:rsidP="006703BD">
      <w:pPr>
        <w:pStyle w:val="ListParagraph"/>
        <w:numPr>
          <w:ilvl w:val="0"/>
          <w:numId w:val="6"/>
        </w:numPr>
      </w:pPr>
      <w:r w:rsidRPr="00CC7D0C">
        <w:t>Ticketing: JIRA, ServiceNow, Confluence</w:t>
      </w:r>
    </w:p>
    <w:p w14:paraId="334BB342" w14:textId="77777777" w:rsidR="006703BD" w:rsidRPr="00CC7D0C" w:rsidRDefault="006703BD" w:rsidP="006703BD">
      <w:pPr>
        <w:rPr>
          <w:b/>
          <w:bCs/>
        </w:rPr>
      </w:pPr>
      <w:r w:rsidRPr="00CC7D0C">
        <w:rPr>
          <w:b/>
          <w:bCs/>
        </w:rPr>
        <w:t>Education:</w:t>
      </w:r>
    </w:p>
    <w:p w14:paraId="7A28C93C" w14:textId="77777777" w:rsidR="006703BD" w:rsidRPr="00CC7D0C" w:rsidRDefault="006703BD" w:rsidP="006703BD">
      <w:pPr>
        <w:pStyle w:val="ListParagraph"/>
        <w:numPr>
          <w:ilvl w:val="0"/>
          <w:numId w:val="7"/>
        </w:numPr>
      </w:pPr>
      <w:r w:rsidRPr="00CC7D0C">
        <w:t>Full Stack Software Development Diploma (EQF level5) from Code Institute (07/2021 – 28/11/2022) Specialization in eCommerce web development. I was a channel lead and hackathon facilitator to help people via slack with their studies projects and hackathon experience.</w:t>
      </w:r>
    </w:p>
    <w:p w14:paraId="09BCEFF9" w14:textId="77777777" w:rsidR="006703BD" w:rsidRPr="00CC7D0C" w:rsidRDefault="006703BD" w:rsidP="006703BD">
      <w:pPr>
        <w:rPr>
          <w:b/>
          <w:bCs/>
        </w:rPr>
      </w:pPr>
      <w:r w:rsidRPr="00CC7D0C">
        <w:rPr>
          <w:b/>
          <w:bCs/>
        </w:rPr>
        <w:t>Portfolio Projects:</w:t>
      </w:r>
    </w:p>
    <w:p w14:paraId="304EC999" w14:textId="6A355BE5" w:rsidR="006703BD" w:rsidRPr="00CC7D0C" w:rsidRDefault="006703BD" w:rsidP="006703BD">
      <w:pPr>
        <w:pStyle w:val="ListParagraph"/>
        <w:numPr>
          <w:ilvl w:val="0"/>
          <w:numId w:val="7"/>
        </w:numPr>
      </w:pPr>
      <w:r w:rsidRPr="00CC7D0C">
        <w:rPr>
          <w:b/>
          <w:bCs/>
        </w:rPr>
        <w:t>Full stack E-commerce site</w:t>
      </w:r>
      <w:r w:rsidRPr="00CC7D0C">
        <w:t xml:space="preserve"> - a Vape shop utilizing Django, Stripe, AWS S3, Mailchimp, SEO, Gmail STMP client, Unit tests, Polymorphic database models, Bootstrap, </w:t>
      </w:r>
      <w:proofErr w:type="spellStart"/>
      <w:r w:rsidRPr="00CC7D0C">
        <w:t>JQuery</w:t>
      </w:r>
      <w:proofErr w:type="spellEnd"/>
      <w:r w:rsidRPr="00CC7D0C">
        <w:t xml:space="preserve">, Jinja, HTML, CSS, JavaScript, Python, SQLite, and PostgreSQL. The site contains multiple defensive measures to enhance the user experience and a fully functioning stock system. Agile methodology was followed with Jira in the creation of this project. It was developed locally on </w:t>
      </w:r>
      <w:proofErr w:type="spellStart"/>
      <w:r w:rsidRPr="00CC7D0C">
        <w:t>VScode</w:t>
      </w:r>
      <w:proofErr w:type="spellEnd"/>
      <w:r w:rsidRPr="00CC7D0C">
        <w:t xml:space="preserve"> and then deployed through Heroku CLI with </w:t>
      </w:r>
      <w:proofErr w:type="spellStart"/>
      <w:r w:rsidRPr="00CC7D0C">
        <w:t>ElephantSQL</w:t>
      </w:r>
      <w:proofErr w:type="spellEnd"/>
      <w:r w:rsidRPr="00CC7D0C">
        <w:t xml:space="preserve"> for the PostgreSQL database.</w:t>
      </w:r>
    </w:p>
    <w:p w14:paraId="2C2F8DD8" w14:textId="25F02FE0" w:rsidR="006703BD" w:rsidRPr="00CC7D0C" w:rsidRDefault="006703BD" w:rsidP="006703BD">
      <w:pPr>
        <w:pStyle w:val="ListParagraph"/>
        <w:numPr>
          <w:ilvl w:val="1"/>
          <w:numId w:val="7"/>
        </w:numPr>
      </w:pPr>
      <w:r w:rsidRPr="00CC7D0C">
        <w:t>Deployed site: https://pp5-vaportown.herokuapp.com/</w:t>
      </w:r>
    </w:p>
    <w:p w14:paraId="376150B7" w14:textId="3039DB34" w:rsidR="006703BD" w:rsidRPr="00CC7D0C" w:rsidRDefault="006703BD" w:rsidP="006703BD">
      <w:pPr>
        <w:pStyle w:val="ListParagraph"/>
        <w:numPr>
          <w:ilvl w:val="1"/>
          <w:numId w:val="7"/>
        </w:numPr>
      </w:pPr>
      <w:r w:rsidRPr="00CC7D0C">
        <w:t xml:space="preserve">GitHub Repository: </w:t>
      </w:r>
      <w:hyperlink r:id="rId8" w:history="1">
        <w:r w:rsidR="00CC7D0C" w:rsidRPr="00CC7D0C">
          <w:rPr>
            <w:rStyle w:val="Hyperlink"/>
            <w:color w:val="auto"/>
          </w:rPr>
          <w:t>https://github.com/dnlbowers/Vape-Store</w:t>
        </w:r>
      </w:hyperlink>
    </w:p>
    <w:p w14:paraId="2ADF7CD5" w14:textId="77777777" w:rsidR="00CC7D0C" w:rsidRPr="00CC7D0C" w:rsidRDefault="00CC7D0C" w:rsidP="00CC7D0C">
      <w:pPr>
        <w:pStyle w:val="ListParagraph"/>
        <w:spacing w:after="0"/>
        <w:ind w:left="1440"/>
      </w:pPr>
    </w:p>
    <w:p w14:paraId="0295C256" w14:textId="77777777" w:rsidR="006703BD" w:rsidRPr="00CC7D0C" w:rsidRDefault="006703BD" w:rsidP="006703BD">
      <w:pPr>
        <w:pStyle w:val="ListParagraph"/>
        <w:numPr>
          <w:ilvl w:val="0"/>
          <w:numId w:val="7"/>
        </w:numPr>
      </w:pPr>
      <w:r w:rsidRPr="00CC7D0C">
        <w:rPr>
          <w:b/>
          <w:bCs/>
        </w:rPr>
        <w:t>Django full stack web application</w:t>
      </w:r>
      <w:r w:rsidRPr="00CC7D0C">
        <w:t xml:space="preserve"> - Job seekers web site utilizing full CRUD functionality using Django, Bootstrap, jQuery, Jinja, </w:t>
      </w:r>
      <w:proofErr w:type="spellStart"/>
      <w:r w:rsidRPr="00CC7D0C">
        <w:t>Cloudinary</w:t>
      </w:r>
      <w:proofErr w:type="spellEnd"/>
      <w:r w:rsidRPr="00CC7D0C">
        <w:t xml:space="preserve">, HTML, CSS, JavaScript, Python, and PostgreSQL. The site enables users to track the stages of their job hunt and keep their critical learnings along the way. Agile methodology was followed with Jira in the creation of this project. It was developed locally on </w:t>
      </w:r>
      <w:proofErr w:type="spellStart"/>
      <w:r w:rsidRPr="00CC7D0C">
        <w:t>VScode</w:t>
      </w:r>
      <w:proofErr w:type="spellEnd"/>
      <w:r w:rsidRPr="00CC7D0C">
        <w:t xml:space="preserve"> and then deployed through Heroku CLI. </w:t>
      </w:r>
    </w:p>
    <w:p w14:paraId="16E8C49D" w14:textId="3084D0F3" w:rsidR="006703BD" w:rsidRPr="00CC7D0C" w:rsidRDefault="006703BD" w:rsidP="006703BD">
      <w:pPr>
        <w:pStyle w:val="ListParagraph"/>
        <w:numPr>
          <w:ilvl w:val="1"/>
          <w:numId w:val="7"/>
        </w:numPr>
      </w:pPr>
      <w:r w:rsidRPr="00CC7D0C">
        <w:t xml:space="preserve">Deployed site: </w:t>
      </w:r>
      <w:hyperlink r:id="rId9" w:history="1">
        <w:r w:rsidRPr="00CC7D0C">
          <w:rPr>
            <w:rStyle w:val="Hyperlink"/>
            <w:color w:val="auto"/>
          </w:rPr>
          <w:t>https://jobs-a-gooden.herokuapp.com/</w:t>
        </w:r>
      </w:hyperlink>
      <w:r w:rsidRPr="00CC7D0C">
        <w:t xml:space="preserve"> </w:t>
      </w:r>
    </w:p>
    <w:p w14:paraId="214175BA" w14:textId="7CA5D325" w:rsidR="00CC7D0C" w:rsidRPr="00CC7D0C" w:rsidRDefault="006703BD" w:rsidP="00CC7D0C">
      <w:pPr>
        <w:pStyle w:val="ListParagraph"/>
        <w:numPr>
          <w:ilvl w:val="1"/>
          <w:numId w:val="7"/>
        </w:numPr>
      </w:pPr>
      <w:r w:rsidRPr="00CC7D0C">
        <w:t xml:space="preserve">GitHub Repository: </w:t>
      </w:r>
      <w:hyperlink r:id="rId10" w:history="1">
        <w:r w:rsidR="00CC7D0C" w:rsidRPr="00CC7D0C">
          <w:rPr>
            <w:rStyle w:val="Hyperlink"/>
            <w:color w:val="auto"/>
          </w:rPr>
          <w:t>https://github.com/dnlbowers/jobs-a-gooden</w:t>
        </w:r>
      </w:hyperlink>
    </w:p>
    <w:p w14:paraId="7C104C89" w14:textId="77777777" w:rsidR="00CC7D0C" w:rsidRPr="00CC7D0C" w:rsidRDefault="00CC7D0C" w:rsidP="00CC7D0C">
      <w:pPr>
        <w:spacing w:after="0"/>
      </w:pPr>
    </w:p>
    <w:p w14:paraId="42A3406B" w14:textId="77777777" w:rsidR="00CC7D0C" w:rsidRPr="00CC7D0C" w:rsidRDefault="006703BD" w:rsidP="00CC7D0C">
      <w:pPr>
        <w:pStyle w:val="ListParagraph"/>
        <w:numPr>
          <w:ilvl w:val="0"/>
          <w:numId w:val="7"/>
        </w:numPr>
      </w:pPr>
      <w:r w:rsidRPr="00CC7D0C">
        <w:rPr>
          <w:b/>
          <w:bCs/>
        </w:rPr>
        <w:t>Python Console App</w:t>
      </w:r>
      <w:r w:rsidRPr="00CC7D0C">
        <w:t xml:space="preserve"> - Rendition of the classic board game Battleship, made using HTML, CSS, JavaScript, Python, OOP, GitHub, Git, and </w:t>
      </w:r>
      <w:proofErr w:type="spellStart"/>
      <w:r w:rsidRPr="00CC7D0C">
        <w:t>VSCode</w:t>
      </w:r>
      <w:proofErr w:type="spellEnd"/>
      <w:r w:rsidRPr="00CC7D0C">
        <w:t xml:space="preserve">, deployed through Heroku. </w:t>
      </w:r>
    </w:p>
    <w:p w14:paraId="6EB912E5" w14:textId="77777777" w:rsidR="00CC7D0C" w:rsidRPr="00CC7D0C" w:rsidRDefault="006703BD" w:rsidP="00CC7D0C">
      <w:pPr>
        <w:pStyle w:val="ListParagraph"/>
        <w:numPr>
          <w:ilvl w:val="1"/>
          <w:numId w:val="7"/>
        </w:numPr>
      </w:pPr>
      <w:r w:rsidRPr="00CC7D0C">
        <w:t xml:space="preserve">Deployed site: https://dnlbowers-battleship.herokuapp.com </w:t>
      </w:r>
    </w:p>
    <w:p w14:paraId="52C520FD" w14:textId="72395932" w:rsidR="006703BD" w:rsidRPr="00CC7D0C" w:rsidRDefault="006703BD" w:rsidP="00CC7D0C">
      <w:pPr>
        <w:pStyle w:val="ListParagraph"/>
        <w:numPr>
          <w:ilvl w:val="1"/>
          <w:numId w:val="7"/>
        </w:numPr>
      </w:pPr>
      <w:r w:rsidRPr="00CC7D0C">
        <w:lastRenderedPageBreak/>
        <w:t>GitHub Repository: https://github.com/dnlbowers/battleships</w:t>
      </w:r>
    </w:p>
    <w:p w14:paraId="1D1FB71F" w14:textId="77777777" w:rsidR="00CC7D0C" w:rsidRPr="00CC7D0C" w:rsidRDefault="00CC7D0C" w:rsidP="00CC7D0C">
      <w:pPr>
        <w:pStyle w:val="ListParagraph"/>
        <w:ind w:left="1440"/>
      </w:pPr>
    </w:p>
    <w:p w14:paraId="7BE879F6" w14:textId="77777777" w:rsidR="006703BD" w:rsidRPr="00CC7D0C" w:rsidRDefault="006703BD" w:rsidP="00CC7D0C">
      <w:pPr>
        <w:pStyle w:val="ListParagraph"/>
        <w:numPr>
          <w:ilvl w:val="0"/>
          <w:numId w:val="7"/>
        </w:numPr>
      </w:pPr>
      <w:r w:rsidRPr="00CC7D0C">
        <w:rPr>
          <w:b/>
          <w:bCs/>
        </w:rPr>
        <w:t>JavaScript Web App</w:t>
      </w:r>
      <w:r w:rsidRPr="00CC7D0C">
        <w:t xml:space="preserve"> - Social blackjack game using HTML, CSS, vanilla JavaScript, GitHub, Git, and </w:t>
      </w:r>
      <w:proofErr w:type="spellStart"/>
      <w:r w:rsidRPr="00CC7D0C">
        <w:t>VSCode</w:t>
      </w:r>
      <w:proofErr w:type="spellEnd"/>
      <w:r w:rsidRPr="00CC7D0C">
        <w:t xml:space="preserve">, deployed via GitHub pages. </w:t>
      </w:r>
    </w:p>
    <w:p w14:paraId="528FB9FE" w14:textId="16E49DCF" w:rsidR="006703BD" w:rsidRPr="00CC7D0C" w:rsidRDefault="006703BD" w:rsidP="00CC7D0C">
      <w:pPr>
        <w:pStyle w:val="ListParagraph"/>
        <w:numPr>
          <w:ilvl w:val="1"/>
          <w:numId w:val="7"/>
        </w:numPr>
      </w:pPr>
      <w:r w:rsidRPr="00CC7D0C">
        <w:t xml:space="preserve">Deployed site: </w:t>
      </w:r>
      <w:hyperlink r:id="rId11" w:history="1">
        <w:r w:rsidRPr="00CC7D0C">
          <w:rPr>
            <w:rStyle w:val="Hyperlink"/>
            <w:color w:val="auto"/>
          </w:rPr>
          <w:t>https://dnlbowers.github.io/blackjack</w:t>
        </w:r>
      </w:hyperlink>
      <w:r w:rsidRPr="00CC7D0C">
        <w:t xml:space="preserve"> </w:t>
      </w:r>
    </w:p>
    <w:p w14:paraId="78735B9E" w14:textId="11C52100" w:rsidR="00187E6E" w:rsidRPr="00CC7D0C" w:rsidRDefault="006703BD" w:rsidP="00CC7D0C">
      <w:pPr>
        <w:pStyle w:val="ListParagraph"/>
        <w:numPr>
          <w:ilvl w:val="1"/>
          <w:numId w:val="7"/>
        </w:numPr>
      </w:pPr>
      <w:r w:rsidRPr="00CC7D0C">
        <w:t xml:space="preserve">GitHub repository: </w:t>
      </w:r>
      <w:r w:rsidR="00187E6E" w:rsidRPr="00CC7D0C">
        <w:t>https://github.com/dnlbowers/blackjack</w:t>
      </w:r>
    </w:p>
    <w:p w14:paraId="7C8EA419" w14:textId="77777777" w:rsidR="00187E6E" w:rsidRPr="00CC7D0C" w:rsidRDefault="00187E6E" w:rsidP="00187E6E"/>
    <w:p w14:paraId="29405797" w14:textId="77777777" w:rsidR="006703BD" w:rsidRPr="00CC7D0C" w:rsidRDefault="006703BD" w:rsidP="00CC7D0C">
      <w:pPr>
        <w:pStyle w:val="ListParagraph"/>
        <w:numPr>
          <w:ilvl w:val="0"/>
          <w:numId w:val="7"/>
        </w:numPr>
      </w:pPr>
      <w:r w:rsidRPr="00CC7D0C">
        <w:rPr>
          <w:b/>
          <w:bCs/>
        </w:rPr>
        <w:t>Static Website</w:t>
      </w:r>
      <w:r w:rsidRPr="00CC7D0C">
        <w:t xml:space="preserve"> - Page promoting modern Buddhism in the west, made using HTML, CSS, </w:t>
      </w:r>
      <w:proofErr w:type="spellStart"/>
      <w:r w:rsidRPr="00CC7D0C">
        <w:t>VSCode</w:t>
      </w:r>
      <w:proofErr w:type="spellEnd"/>
      <w:r w:rsidRPr="00CC7D0C">
        <w:t>, GitHub, and Git, deployed via GitHub pages.</w:t>
      </w:r>
    </w:p>
    <w:p w14:paraId="246D1552" w14:textId="77777777" w:rsidR="006703BD" w:rsidRPr="00CC7D0C" w:rsidRDefault="006703BD" w:rsidP="00CC7D0C">
      <w:pPr>
        <w:pStyle w:val="ListParagraph"/>
        <w:numPr>
          <w:ilvl w:val="1"/>
          <w:numId w:val="7"/>
        </w:numPr>
      </w:pPr>
      <w:r w:rsidRPr="00CC7D0C">
        <w:t>Deployed site: http://dnlbowers.github.io/modern-buddhism</w:t>
      </w:r>
    </w:p>
    <w:p w14:paraId="07D7BFFC" w14:textId="77777777" w:rsidR="006703BD" w:rsidRPr="00CC7D0C" w:rsidRDefault="006703BD" w:rsidP="00CC7D0C">
      <w:pPr>
        <w:pStyle w:val="ListParagraph"/>
        <w:numPr>
          <w:ilvl w:val="1"/>
          <w:numId w:val="7"/>
        </w:numPr>
      </w:pPr>
      <w:r w:rsidRPr="00CC7D0C">
        <w:t>GitHub repository: https://github.com/dnlbowers/modern-buddhism</w:t>
      </w:r>
    </w:p>
    <w:p w14:paraId="7AECEE2D" w14:textId="77777777" w:rsidR="006703BD" w:rsidRPr="00CC7D0C" w:rsidRDefault="006703BD" w:rsidP="006703BD"/>
    <w:p w14:paraId="6E7A270F" w14:textId="77777777" w:rsidR="006703BD" w:rsidRPr="00CC7D0C" w:rsidRDefault="006703BD" w:rsidP="006703BD">
      <w:pPr>
        <w:rPr>
          <w:b/>
          <w:bCs/>
        </w:rPr>
      </w:pPr>
      <w:r w:rsidRPr="00CC7D0C">
        <w:rPr>
          <w:b/>
          <w:bCs/>
        </w:rPr>
        <w:t>Hackathon collaborations:</w:t>
      </w:r>
    </w:p>
    <w:p w14:paraId="5F396E3F" w14:textId="77777777" w:rsidR="006703BD" w:rsidRPr="00CC7D0C" w:rsidRDefault="006703BD" w:rsidP="00CC7D0C">
      <w:pPr>
        <w:pStyle w:val="ListParagraph"/>
        <w:numPr>
          <w:ilvl w:val="0"/>
          <w:numId w:val="10"/>
        </w:numPr>
      </w:pPr>
      <w:proofErr w:type="spellStart"/>
      <w:r w:rsidRPr="00CC7D0C">
        <w:rPr>
          <w:b/>
          <w:bCs/>
        </w:rPr>
        <w:t>Javascript</w:t>
      </w:r>
      <w:proofErr w:type="spellEnd"/>
      <w:r w:rsidRPr="00CC7D0C">
        <w:rPr>
          <w:b/>
          <w:bCs/>
        </w:rPr>
        <w:t xml:space="preserve"> Web App</w:t>
      </w:r>
      <w:r w:rsidRPr="00CC7D0C">
        <w:t xml:space="preserve"> - A retro-style arcade game using HTML, CSS, vanilla JavaScript, GitHub, Git, and </w:t>
      </w:r>
      <w:proofErr w:type="spellStart"/>
      <w:r w:rsidRPr="00CC7D0C">
        <w:t>VSCode</w:t>
      </w:r>
      <w:proofErr w:type="spellEnd"/>
      <w:r w:rsidRPr="00CC7D0C">
        <w:t>, deployed via GitHub pages.</w:t>
      </w:r>
    </w:p>
    <w:p w14:paraId="39475435" w14:textId="77777777" w:rsidR="006703BD" w:rsidRPr="00CC7D0C" w:rsidRDefault="006703BD" w:rsidP="00CC7D0C">
      <w:pPr>
        <w:pStyle w:val="ListParagraph"/>
        <w:numPr>
          <w:ilvl w:val="1"/>
          <w:numId w:val="10"/>
        </w:numPr>
      </w:pPr>
      <w:r w:rsidRPr="00CC7D0C">
        <w:t>Deployed site: https://retro-logic.github.io/office-invaders/</w:t>
      </w:r>
    </w:p>
    <w:p w14:paraId="00764F9F" w14:textId="77777777" w:rsidR="006703BD" w:rsidRPr="00CC7D0C" w:rsidRDefault="006703BD" w:rsidP="00CC7D0C">
      <w:pPr>
        <w:pStyle w:val="ListParagraph"/>
        <w:numPr>
          <w:ilvl w:val="1"/>
          <w:numId w:val="10"/>
        </w:numPr>
      </w:pPr>
      <w:r w:rsidRPr="00CC7D0C">
        <w:t>GitHub repository: https://github.com/Retro-Logic/office-invaders</w:t>
      </w:r>
    </w:p>
    <w:p w14:paraId="55D93C7C" w14:textId="77777777" w:rsidR="006703BD" w:rsidRPr="00CC7D0C" w:rsidRDefault="006703BD" w:rsidP="006703BD"/>
    <w:p w14:paraId="09F243F5" w14:textId="735F6E28" w:rsidR="006703BD" w:rsidRDefault="006703BD" w:rsidP="006703BD">
      <w:pPr>
        <w:rPr>
          <w:b/>
          <w:bCs/>
        </w:rPr>
      </w:pPr>
      <w:r w:rsidRPr="00CC7D0C">
        <w:rPr>
          <w:b/>
          <w:bCs/>
        </w:rPr>
        <w:t>Work Experience:</w:t>
      </w:r>
    </w:p>
    <w:p w14:paraId="5BDBBC18" w14:textId="64AFCE7E" w:rsidR="009B3A39" w:rsidRDefault="009B3A39" w:rsidP="009B3A39">
      <w:pPr>
        <w:pStyle w:val="ListParagraph"/>
        <w:numPr>
          <w:ilvl w:val="0"/>
          <w:numId w:val="10"/>
        </w:numPr>
        <w:rPr>
          <w:b/>
          <w:bCs/>
        </w:rPr>
      </w:pPr>
      <w:r>
        <w:rPr>
          <w:b/>
          <w:bCs/>
        </w:rPr>
        <w:t>Core Operations</w:t>
      </w:r>
      <w:r w:rsidRPr="009B3A39">
        <w:rPr>
          <w:b/>
          <w:bCs/>
        </w:rPr>
        <w:t xml:space="preserve"> Engineer at Greentube Malta SEE Ltd. (0</w:t>
      </w:r>
      <w:r>
        <w:rPr>
          <w:b/>
          <w:bCs/>
        </w:rPr>
        <w:t>6</w:t>
      </w:r>
      <w:r w:rsidRPr="009B3A39">
        <w:rPr>
          <w:b/>
          <w:bCs/>
        </w:rPr>
        <w:t>/20</w:t>
      </w:r>
      <w:r>
        <w:rPr>
          <w:b/>
          <w:bCs/>
        </w:rPr>
        <w:t>22</w:t>
      </w:r>
      <w:r w:rsidRPr="009B3A39">
        <w:rPr>
          <w:b/>
          <w:bCs/>
        </w:rPr>
        <w:t xml:space="preserve"> – </w:t>
      </w:r>
      <w:r>
        <w:rPr>
          <w:b/>
          <w:bCs/>
        </w:rPr>
        <w:t>Present</w:t>
      </w:r>
      <w:r w:rsidRPr="009B3A39">
        <w:rPr>
          <w:b/>
          <w:bCs/>
        </w:rPr>
        <w:t>)</w:t>
      </w:r>
    </w:p>
    <w:p w14:paraId="4791A7CB" w14:textId="6507067B" w:rsidR="009B3A39" w:rsidRDefault="009B3A39" w:rsidP="009B3A39">
      <w:pPr>
        <w:pStyle w:val="ListParagraph"/>
        <w:numPr>
          <w:ilvl w:val="1"/>
          <w:numId w:val="10"/>
        </w:numPr>
      </w:pPr>
      <w:r w:rsidRPr="009B3A39">
        <w:t>Key employee monitoring and improve production environment.</w:t>
      </w:r>
    </w:p>
    <w:p w14:paraId="59908D00" w14:textId="7A10BF42" w:rsidR="009B3A39" w:rsidRDefault="009B3A39" w:rsidP="009B3A39">
      <w:pPr>
        <w:pStyle w:val="ListParagraph"/>
        <w:numPr>
          <w:ilvl w:val="1"/>
          <w:numId w:val="10"/>
        </w:numPr>
      </w:pPr>
      <w:r>
        <w:t>Monitoring Deep wallet service, Reporting and resolving incidents.</w:t>
      </w:r>
    </w:p>
    <w:p w14:paraId="6F862DB3" w14:textId="7B880642" w:rsidR="009B3A39" w:rsidRDefault="009B3A39" w:rsidP="009B3A39">
      <w:pPr>
        <w:pStyle w:val="ListParagraph"/>
        <w:numPr>
          <w:ilvl w:val="1"/>
          <w:numId w:val="10"/>
        </w:numPr>
      </w:pPr>
      <w:r>
        <w:t>Creating scripts to automate manual processes.</w:t>
      </w:r>
    </w:p>
    <w:p w14:paraId="2C64FA6E" w14:textId="2E66EC75" w:rsidR="009B3A39" w:rsidRDefault="009B3A39" w:rsidP="009B3A39">
      <w:pPr>
        <w:pStyle w:val="ListParagraph"/>
        <w:numPr>
          <w:ilvl w:val="1"/>
          <w:numId w:val="10"/>
        </w:numPr>
      </w:pPr>
      <w:r>
        <w:t>Game server deployment, maintenance, and management.</w:t>
      </w:r>
    </w:p>
    <w:p w14:paraId="0F7D43AA" w14:textId="3812D17B" w:rsidR="009B3A39" w:rsidRDefault="009B3A39" w:rsidP="009B3A39">
      <w:pPr>
        <w:pStyle w:val="ListParagraph"/>
        <w:numPr>
          <w:ilvl w:val="1"/>
          <w:numId w:val="10"/>
        </w:numPr>
      </w:pPr>
      <w:r>
        <w:t xml:space="preserve">Liaising with multi-disciplinary teams to collaborate, teach and learn </w:t>
      </w:r>
      <w:proofErr w:type="gramStart"/>
      <w:r>
        <w:t>in order to</w:t>
      </w:r>
      <w:proofErr w:type="gramEnd"/>
      <w:r>
        <w:t xml:space="preserve"> improve our </w:t>
      </w:r>
      <w:r w:rsidR="0042564B">
        <w:t>overall</w:t>
      </w:r>
      <w:r>
        <w:t xml:space="preserve"> services.</w:t>
      </w:r>
    </w:p>
    <w:p w14:paraId="1FA141D2" w14:textId="77777777" w:rsidR="00443E12" w:rsidRDefault="00443E12" w:rsidP="00443E12">
      <w:pPr>
        <w:pStyle w:val="ListParagraph"/>
        <w:ind w:left="1440"/>
      </w:pPr>
    </w:p>
    <w:p w14:paraId="44FB2A22" w14:textId="3E9CDB63" w:rsidR="003372BB" w:rsidRDefault="003372BB" w:rsidP="003372BB">
      <w:pPr>
        <w:pStyle w:val="ListParagraph"/>
        <w:numPr>
          <w:ilvl w:val="0"/>
          <w:numId w:val="10"/>
        </w:numPr>
        <w:rPr>
          <w:b/>
          <w:bCs/>
        </w:rPr>
      </w:pPr>
      <w:r w:rsidRPr="009F6952">
        <w:rPr>
          <w:b/>
          <w:bCs/>
        </w:rPr>
        <w:t>Channel Lead at Code Institute</w:t>
      </w:r>
      <w:r w:rsidR="007B4145" w:rsidRPr="009F6952">
        <w:rPr>
          <w:b/>
          <w:bCs/>
        </w:rPr>
        <w:t xml:space="preserve"> (</w:t>
      </w:r>
      <w:r w:rsidR="00587275" w:rsidRPr="009F6952">
        <w:rPr>
          <w:b/>
          <w:bCs/>
        </w:rPr>
        <w:t xml:space="preserve">02/01/22 </w:t>
      </w:r>
      <w:r w:rsidR="009F6952" w:rsidRPr="009F6952">
        <w:rPr>
          <w:b/>
          <w:bCs/>
        </w:rPr>
        <w:t>–</w:t>
      </w:r>
      <w:r w:rsidR="00587275" w:rsidRPr="009F6952">
        <w:rPr>
          <w:b/>
          <w:bCs/>
        </w:rPr>
        <w:t xml:space="preserve"> </w:t>
      </w:r>
      <w:r w:rsidR="009F6952" w:rsidRPr="009F6952">
        <w:rPr>
          <w:b/>
          <w:bCs/>
        </w:rPr>
        <w:t>01/04/22)</w:t>
      </w:r>
    </w:p>
    <w:p w14:paraId="4DFDA5E9" w14:textId="77777777" w:rsidR="0059172B" w:rsidRPr="0059172B" w:rsidRDefault="0059172B" w:rsidP="009F6952">
      <w:pPr>
        <w:pStyle w:val="ListParagraph"/>
        <w:numPr>
          <w:ilvl w:val="1"/>
          <w:numId w:val="10"/>
        </w:numPr>
        <w:rPr>
          <w:b/>
          <w:bCs/>
        </w:rPr>
      </w:pPr>
      <w:r>
        <w:rPr>
          <w:rFonts w:ascii="Segoe UI" w:hAnsi="Segoe UI" w:cs="Segoe UI"/>
          <w:sz w:val="21"/>
          <w:szCs w:val="21"/>
          <w:shd w:val="clear" w:color="auto" w:fill="FFFFFF"/>
        </w:rPr>
        <w:t xml:space="preserve">Aided Students development throughout their studies. </w:t>
      </w:r>
    </w:p>
    <w:p w14:paraId="0E334507" w14:textId="16D2C5AC" w:rsidR="002C4F9B" w:rsidRPr="0059172B" w:rsidRDefault="002C4F9B" w:rsidP="009F6952">
      <w:pPr>
        <w:pStyle w:val="ListParagraph"/>
        <w:numPr>
          <w:ilvl w:val="1"/>
          <w:numId w:val="10"/>
        </w:numPr>
        <w:rPr>
          <w:b/>
          <w:bCs/>
        </w:rPr>
      </w:pPr>
      <w:r>
        <w:rPr>
          <w:rFonts w:ascii="Segoe UI" w:hAnsi="Segoe UI" w:cs="Segoe UI"/>
          <w:sz w:val="21"/>
          <w:szCs w:val="21"/>
          <w:shd w:val="clear" w:color="auto" w:fill="FFFFFF"/>
        </w:rPr>
        <w:t>Provide</w:t>
      </w:r>
      <w:r w:rsidR="0059172B">
        <w:rPr>
          <w:rFonts w:ascii="Segoe UI" w:hAnsi="Segoe UI" w:cs="Segoe UI"/>
          <w:sz w:val="21"/>
          <w:szCs w:val="21"/>
          <w:shd w:val="clear" w:color="auto" w:fill="FFFFFF"/>
        </w:rPr>
        <w:t>d</w:t>
      </w:r>
      <w:r>
        <w:rPr>
          <w:rFonts w:ascii="Segoe UI" w:hAnsi="Segoe UI" w:cs="Segoe UI"/>
          <w:sz w:val="21"/>
          <w:szCs w:val="21"/>
          <w:shd w:val="clear" w:color="auto" w:fill="FFFFFF"/>
        </w:rPr>
        <w:t xml:space="preserve"> advice and guidance on best practices and feature implementation.</w:t>
      </w:r>
    </w:p>
    <w:p w14:paraId="302EEF9E" w14:textId="60F9B190" w:rsidR="0059172B" w:rsidRPr="009F6952" w:rsidRDefault="00443E12" w:rsidP="009F6952">
      <w:pPr>
        <w:pStyle w:val="ListParagraph"/>
        <w:numPr>
          <w:ilvl w:val="1"/>
          <w:numId w:val="10"/>
        </w:numPr>
        <w:rPr>
          <w:b/>
          <w:bCs/>
        </w:rPr>
      </w:pPr>
      <w:r>
        <w:rPr>
          <w:rFonts w:ascii="Segoe UI" w:hAnsi="Segoe UI" w:cs="Segoe UI"/>
          <w:sz w:val="21"/>
          <w:szCs w:val="21"/>
          <w:shd w:val="clear" w:color="auto" w:fill="FFFFFF"/>
        </w:rPr>
        <w:t>Hosted master classes for HTML/CSS, and project planning.</w:t>
      </w:r>
    </w:p>
    <w:p w14:paraId="3D8A234A" w14:textId="0C896F3E" w:rsidR="009B3A39" w:rsidRPr="009B3A39" w:rsidRDefault="009B3A39" w:rsidP="009B3A39">
      <w:pPr>
        <w:pStyle w:val="ListParagraph"/>
        <w:ind w:left="1440"/>
      </w:pPr>
      <w:r>
        <w:t xml:space="preserve"> </w:t>
      </w:r>
    </w:p>
    <w:p w14:paraId="71D6D5BF" w14:textId="40798796" w:rsidR="009B3A39" w:rsidRDefault="009B3A39" w:rsidP="009B3A39">
      <w:pPr>
        <w:pStyle w:val="ListParagraph"/>
        <w:numPr>
          <w:ilvl w:val="0"/>
          <w:numId w:val="10"/>
        </w:numPr>
        <w:rPr>
          <w:b/>
          <w:bCs/>
        </w:rPr>
      </w:pPr>
      <w:r w:rsidRPr="009B3A39">
        <w:rPr>
          <w:b/>
          <w:bCs/>
        </w:rPr>
        <w:t xml:space="preserve">NOC Engineer at Greentube Malta SEE Ltd. (08/2018 – </w:t>
      </w:r>
      <w:r>
        <w:rPr>
          <w:b/>
          <w:bCs/>
        </w:rPr>
        <w:t>06/2022</w:t>
      </w:r>
      <w:r w:rsidRPr="009B3A39">
        <w:rPr>
          <w:b/>
          <w:bCs/>
        </w:rPr>
        <w:t>)</w:t>
      </w:r>
    </w:p>
    <w:p w14:paraId="4335B750" w14:textId="77777777" w:rsidR="009B3A39" w:rsidRPr="00CC7D0C" w:rsidRDefault="009B3A39" w:rsidP="009B3A39">
      <w:pPr>
        <w:pStyle w:val="ListParagraph"/>
        <w:numPr>
          <w:ilvl w:val="1"/>
          <w:numId w:val="10"/>
        </w:numPr>
      </w:pPr>
      <w:r w:rsidRPr="00CC7D0C">
        <w:t xml:space="preserve">Using monitoring tools - Kibana, AppDynamics, </w:t>
      </w:r>
      <w:proofErr w:type="spellStart"/>
      <w:r w:rsidRPr="00CC7D0C">
        <w:t>Apica</w:t>
      </w:r>
      <w:proofErr w:type="spellEnd"/>
      <w:r w:rsidRPr="00CC7D0C">
        <w:t xml:space="preserve"> monitoring system, check MK, KPIs.</w:t>
      </w:r>
    </w:p>
    <w:p w14:paraId="7EC65F89" w14:textId="77777777" w:rsidR="009B3A39" w:rsidRPr="00CC7D0C" w:rsidRDefault="009B3A39" w:rsidP="009B3A39">
      <w:pPr>
        <w:pStyle w:val="ListParagraph"/>
        <w:numPr>
          <w:ilvl w:val="1"/>
          <w:numId w:val="10"/>
        </w:numPr>
      </w:pPr>
      <w:r w:rsidRPr="00CC7D0C">
        <w:t>B2B partner communication.</w:t>
      </w:r>
    </w:p>
    <w:p w14:paraId="1B4C050E" w14:textId="77777777" w:rsidR="009B3A39" w:rsidRPr="00CC7D0C" w:rsidRDefault="009B3A39" w:rsidP="009B3A39">
      <w:pPr>
        <w:pStyle w:val="ListParagraph"/>
        <w:numPr>
          <w:ilvl w:val="1"/>
          <w:numId w:val="10"/>
        </w:numPr>
      </w:pPr>
      <w:r w:rsidRPr="00CC7D0C">
        <w:t>Incident/Change Management.</w:t>
      </w:r>
    </w:p>
    <w:p w14:paraId="4E6AAE58" w14:textId="77777777" w:rsidR="009B3A39" w:rsidRPr="00CC7D0C" w:rsidRDefault="009B3A39" w:rsidP="009B3A39">
      <w:pPr>
        <w:pStyle w:val="ListParagraph"/>
        <w:numPr>
          <w:ilvl w:val="1"/>
          <w:numId w:val="10"/>
        </w:numPr>
      </w:pPr>
      <w:r w:rsidRPr="00CC7D0C">
        <w:t>Creating Knowledge base articles.</w:t>
      </w:r>
    </w:p>
    <w:p w14:paraId="6DAF5203" w14:textId="77777777" w:rsidR="009B3A39" w:rsidRPr="00CC7D0C" w:rsidRDefault="009B3A39" w:rsidP="009B3A39">
      <w:pPr>
        <w:pStyle w:val="ListParagraph"/>
        <w:numPr>
          <w:ilvl w:val="1"/>
          <w:numId w:val="10"/>
        </w:numPr>
      </w:pPr>
      <w:r w:rsidRPr="00CC7D0C">
        <w:t>Cross department communications.</w:t>
      </w:r>
    </w:p>
    <w:p w14:paraId="79EA3A71" w14:textId="77777777" w:rsidR="009B3A39" w:rsidRPr="00CC7D0C" w:rsidRDefault="009B3A39" w:rsidP="009B3A39">
      <w:pPr>
        <w:pStyle w:val="ListParagraph"/>
        <w:numPr>
          <w:ilvl w:val="1"/>
          <w:numId w:val="10"/>
        </w:numPr>
      </w:pPr>
      <w:r w:rsidRPr="00CC7D0C">
        <w:t>Technical troubleshooting.</w:t>
      </w:r>
    </w:p>
    <w:p w14:paraId="11534975" w14:textId="77777777" w:rsidR="009B3A39" w:rsidRPr="009B3A39" w:rsidRDefault="009B3A39" w:rsidP="009B3A39">
      <w:pPr>
        <w:pStyle w:val="ListParagraph"/>
        <w:rPr>
          <w:b/>
          <w:bCs/>
        </w:rPr>
      </w:pPr>
    </w:p>
    <w:sectPr w:rsidR="009B3A39" w:rsidRPr="009B3A39" w:rsidSect="00CC7D0C">
      <w:head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6776A" w14:textId="77777777" w:rsidR="00CC7D0C" w:rsidRDefault="00CC7D0C" w:rsidP="00CC7D0C">
      <w:pPr>
        <w:spacing w:after="0" w:line="240" w:lineRule="auto"/>
      </w:pPr>
      <w:r>
        <w:separator/>
      </w:r>
    </w:p>
  </w:endnote>
  <w:endnote w:type="continuationSeparator" w:id="0">
    <w:p w14:paraId="06CC5ADA" w14:textId="77777777" w:rsidR="00CC7D0C" w:rsidRDefault="00CC7D0C" w:rsidP="00CC7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E754A" w14:textId="77777777" w:rsidR="00CC7D0C" w:rsidRDefault="00CC7D0C" w:rsidP="00CC7D0C">
      <w:pPr>
        <w:spacing w:after="0" w:line="240" w:lineRule="auto"/>
      </w:pPr>
      <w:r>
        <w:separator/>
      </w:r>
    </w:p>
  </w:footnote>
  <w:footnote w:type="continuationSeparator" w:id="0">
    <w:p w14:paraId="1E4484E1" w14:textId="77777777" w:rsidR="00CC7D0C" w:rsidRDefault="00CC7D0C" w:rsidP="00CC7D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91398" w14:textId="77777777" w:rsidR="00CC7D0C" w:rsidRDefault="00CC7D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238F3"/>
    <w:multiLevelType w:val="hybridMultilevel"/>
    <w:tmpl w:val="4EC2E0AA"/>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 w15:restartNumberingAfterBreak="0">
    <w:nsid w:val="12045939"/>
    <w:multiLevelType w:val="hybridMultilevel"/>
    <w:tmpl w:val="6BB0A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4055C"/>
    <w:multiLevelType w:val="multilevel"/>
    <w:tmpl w:val="A0543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967CCA"/>
    <w:multiLevelType w:val="hybridMultilevel"/>
    <w:tmpl w:val="24042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41205C"/>
    <w:multiLevelType w:val="multilevel"/>
    <w:tmpl w:val="50787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4D340F"/>
    <w:multiLevelType w:val="multilevel"/>
    <w:tmpl w:val="A17C8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784DD8"/>
    <w:multiLevelType w:val="multilevel"/>
    <w:tmpl w:val="249CF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22C2F51"/>
    <w:multiLevelType w:val="hybridMultilevel"/>
    <w:tmpl w:val="FAFEA7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476566A"/>
    <w:multiLevelType w:val="hybridMultilevel"/>
    <w:tmpl w:val="6728E7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E60452"/>
    <w:multiLevelType w:val="hybridMultilevel"/>
    <w:tmpl w:val="FB52FF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4992723">
    <w:abstractNumId w:val="6"/>
  </w:num>
  <w:num w:numId="2" w16cid:durableId="1400909083">
    <w:abstractNumId w:val="5"/>
  </w:num>
  <w:num w:numId="3" w16cid:durableId="732505577">
    <w:abstractNumId w:val="4"/>
  </w:num>
  <w:num w:numId="4" w16cid:durableId="118493036">
    <w:abstractNumId w:val="2"/>
  </w:num>
  <w:num w:numId="5" w16cid:durableId="532502911">
    <w:abstractNumId w:val="3"/>
  </w:num>
  <w:num w:numId="6" w16cid:durableId="544102735">
    <w:abstractNumId w:val="9"/>
  </w:num>
  <w:num w:numId="7" w16cid:durableId="1164081236">
    <w:abstractNumId w:val="1"/>
  </w:num>
  <w:num w:numId="8" w16cid:durableId="1538275149">
    <w:abstractNumId w:val="7"/>
  </w:num>
  <w:num w:numId="9" w16cid:durableId="887961807">
    <w:abstractNumId w:val="0"/>
  </w:num>
  <w:num w:numId="10" w16cid:durableId="7914398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6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MrW0MDE1MTc1NjZS0lEKTi0uzszPAykwrgUAyujILywAAAA="/>
  </w:docVars>
  <w:rsids>
    <w:rsidRoot w:val="00187E6E"/>
    <w:rsid w:val="00077859"/>
    <w:rsid w:val="00092595"/>
    <w:rsid w:val="00187E6E"/>
    <w:rsid w:val="001D5384"/>
    <w:rsid w:val="002C4F9B"/>
    <w:rsid w:val="003372BB"/>
    <w:rsid w:val="003E2518"/>
    <w:rsid w:val="0042564B"/>
    <w:rsid w:val="00435176"/>
    <w:rsid w:val="00443E12"/>
    <w:rsid w:val="00462D3D"/>
    <w:rsid w:val="00587275"/>
    <w:rsid w:val="0059172B"/>
    <w:rsid w:val="006703BD"/>
    <w:rsid w:val="006719A7"/>
    <w:rsid w:val="006C4E11"/>
    <w:rsid w:val="007402FF"/>
    <w:rsid w:val="00777FDF"/>
    <w:rsid w:val="007B4145"/>
    <w:rsid w:val="00902B06"/>
    <w:rsid w:val="0093484F"/>
    <w:rsid w:val="009B3A39"/>
    <w:rsid w:val="009F6952"/>
    <w:rsid w:val="00B510F2"/>
    <w:rsid w:val="00BB7BDA"/>
    <w:rsid w:val="00BE4795"/>
    <w:rsid w:val="00C107E3"/>
    <w:rsid w:val="00CC7D0C"/>
    <w:rsid w:val="00D22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27DEF"/>
  <w15:chartTrackingRefBased/>
  <w15:docId w15:val="{B393354B-A8BE-41F0-8A74-0BC2AC6DC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3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7E6E"/>
    <w:pPr>
      <w:ind w:left="720"/>
      <w:contextualSpacing/>
    </w:pPr>
  </w:style>
  <w:style w:type="character" w:styleId="Hyperlink">
    <w:name w:val="Hyperlink"/>
    <w:basedOn w:val="DefaultParagraphFont"/>
    <w:uiPriority w:val="99"/>
    <w:unhideWhenUsed/>
    <w:rsid w:val="006703BD"/>
    <w:rPr>
      <w:color w:val="0563C1" w:themeColor="hyperlink"/>
      <w:u w:val="single"/>
    </w:rPr>
  </w:style>
  <w:style w:type="character" w:styleId="UnresolvedMention">
    <w:name w:val="Unresolved Mention"/>
    <w:basedOn w:val="DefaultParagraphFont"/>
    <w:uiPriority w:val="99"/>
    <w:semiHidden/>
    <w:unhideWhenUsed/>
    <w:rsid w:val="006703BD"/>
    <w:rPr>
      <w:color w:val="605E5C"/>
      <w:shd w:val="clear" w:color="auto" w:fill="E1DFDD"/>
    </w:rPr>
  </w:style>
  <w:style w:type="paragraph" w:styleId="Header">
    <w:name w:val="header"/>
    <w:basedOn w:val="Normal"/>
    <w:link w:val="HeaderChar"/>
    <w:uiPriority w:val="99"/>
    <w:unhideWhenUsed/>
    <w:rsid w:val="00CC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D0C"/>
  </w:style>
  <w:style w:type="paragraph" w:styleId="Footer">
    <w:name w:val="footer"/>
    <w:basedOn w:val="Normal"/>
    <w:link w:val="FooterChar"/>
    <w:uiPriority w:val="99"/>
    <w:unhideWhenUsed/>
    <w:rsid w:val="00CC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D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871977">
      <w:bodyDiv w:val="1"/>
      <w:marLeft w:val="0"/>
      <w:marRight w:val="0"/>
      <w:marTop w:val="0"/>
      <w:marBottom w:val="0"/>
      <w:divBdr>
        <w:top w:val="none" w:sz="0" w:space="0" w:color="auto"/>
        <w:left w:val="none" w:sz="0" w:space="0" w:color="auto"/>
        <w:bottom w:val="none" w:sz="0" w:space="0" w:color="auto"/>
        <w:right w:val="none" w:sz="0" w:space="0" w:color="auto"/>
      </w:divBdr>
    </w:div>
    <w:div w:id="696585250">
      <w:bodyDiv w:val="1"/>
      <w:marLeft w:val="0"/>
      <w:marRight w:val="0"/>
      <w:marTop w:val="0"/>
      <w:marBottom w:val="0"/>
      <w:divBdr>
        <w:top w:val="none" w:sz="0" w:space="0" w:color="auto"/>
        <w:left w:val="none" w:sz="0" w:space="0" w:color="auto"/>
        <w:bottom w:val="none" w:sz="0" w:space="0" w:color="auto"/>
        <w:right w:val="none" w:sz="0" w:space="0" w:color="auto"/>
      </w:divBdr>
      <w:divsChild>
        <w:div w:id="33775352">
          <w:marLeft w:val="0"/>
          <w:marRight w:val="0"/>
          <w:marTop w:val="0"/>
          <w:marBottom w:val="0"/>
          <w:divBdr>
            <w:top w:val="single" w:sz="2" w:space="0" w:color="D9D9E3"/>
            <w:left w:val="single" w:sz="2" w:space="0" w:color="D9D9E3"/>
            <w:bottom w:val="single" w:sz="2" w:space="0" w:color="D9D9E3"/>
            <w:right w:val="single" w:sz="2" w:space="0" w:color="D9D9E3"/>
          </w:divBdr>
          <w:divsChild>
            <w:div w:id="183063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7321614">
          <w:marLeft w:val="0"/>
          <w:marRight w:val="0"/>
          <w:marTop w:val="0"/>
          <w:marBottom w:val="0"/>
          <w:divBdr>
            <w:top w:val="single" w:sz="2" w:space="0" w:color="D9D9E3"/>
            <w:left w:val="single" w:sz="2" w:space="0" w:color="D9D9E3"/>
            <w:bottom w:val="single" w:sz="2" w:space="0" w:color="D9D9E3"/>
            <w:right w:val="single" w:sz="2" w:space="0" w:color="D9D9E3"/>
          </w:divBdr>
          <w:divsChild>
            <w:div w:id="295992257">
              <w:marLeft w:val="0"/>
              <w:marRight w:val="0"/>
              <w:marTop w:val="0"/>
              <w:marBottom w:val="0"/>
              <w:divBdr>
                <w:top w:val="single" w:sz="2" w:space="0" w:color="D9D9E3"/>
                <w:left w:val="single" w:sz="2" w:space="0" w:color="D9D9E3"/>
                <w:bottom w:val="single" w:sz="2" w:space="0" w:color="D9D9E3"/>
                <w:right w:val="single" w:sz="2" w:space="0" w:color="D9D9E3"/>
              </w:divBdr>
              <w:divsChild>
                <w:div w:id="1762067794">
                  <w:marLeft w:val="0"/>
                  <w:marRight w:val="0"/>
                  <w:marTop w:val="0"/>
                  <w:marBottom w:val="0"/>
                  <w:divBdr>
                    <w:top w:val="single" w:sz="2" w:space="0" w:color="D9D9E3"/>
                    <w:left w:val="single" w:sz="2" w:space="0" w:color="D9D9E3"/>
                    <w:bottom w:val="single" w:sz="2" w:space="0" w:color="D9D9E3"/>
                    <w:right w:val="single" w:sz="2" w:space="0" w:color="D9D9E3"/>
                  </w:divBdr>
                  <w:divsChild>
                    <w:div w:id="1073547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823501">
      <w:bodyDiv w:val="1"/>
      <w:marLeft w:val="0"/>
      <w:marRight w:val="0"/>
      <w:marTop w:val="0"/>
      <w:marBottom w:val="0"/>
      <w:divBdr>
        <w:top w:val="none" w:sz="0" w:space="0" w:color="auto"/>
        <w:left w:val="none" w:sz="0" w:space="0" w:color="auto"/>
        <w:bottom w:val="none" w:sz="0" w:space="0" w:color="auto"/>
        <w:right w:val="none" w:sz="0" w:space="0" w:color="auto"/>
      </w:divBdr>
      <w:divsChild>
        <w:div w:id="1648971937">
          <w:marLeft w:val="0"/>
          <w:marRight w:val="0"/>
          <w:marTop w:val="0"/>
          <w:marBottom w:val="0"/>
          <w:divBdr>
            <w:top w:val="none" w:sz="0" w:space="0" w:color="auto"/>
            <w:left w:val="none" w:sz="0" w:space="0" w:color="auto"/>
            <w:bottom w:val="none" w:sz="0" w:space="0" w:color="auto"/>
            <w:right w:val="none" w:sz="0" w:space="0" w:color="auto"/>
          </w:divBdr>
          <w:divsChild>
            <w:div w:id="1687174474">
              <w:marLeft w:val="0"/>
              <w:marRight w:val="0"/>
              <w:marTop w:val="0"/>
              <w:marBottom w:val="0"/>
              <w:divBdr>
                <w:top w:val="none" w:sz="0" w:space="0" w:color="auto"/>
                <w:left w:val="none" w:sz="0" w:space="0" w:color="auto"/>
                <w:bottom w:val="none" w:sz="0" w:space="0" w:color="auto"/>
                <w:right w:val="none" w:sz="0" w:space="0" w:color="auto"/>
              </w:divBdr>
            </w:div>
          </w:divsChild>
        </w:div>
        <w:div w:id="813568950">
          <w:marLeft w:val="0"/>
          <w:marRight w:val="0"/>
          <w:marTop w:val="0"/>
          <w:marBottom w:val="0"/>
          <w:divBdr>
            <w:top w:val="none" w:sz="0" w:space="0" w:color="auto"/>
            <w:left w:val="none" w:sz="0" w:space="0" w:color="auto"/>
            <w:bottom w:val="none" w:sz="0" w:space="0" w:color="auto"/>
            <w:right w:val="none" w:sz="0" w:space="0" w:color="auto"/>
          </w:divBdr>
          <w:divsChild>
            <w:div w:id="1035618611">
              <w:marLeft w:val="0"/>
              <w:marRight w:val="0"/>
              <w:marTop w:val="0"/>
              <w:marBottom w:val="0"/>
              <w:divBdr>
                <w:top w:val="none" w:sz="0" w:space="0" w:color="auto"/>
                <w:left w:val="none" w:sz="0" w:space="0" w:color="auto"/>
                <w:bottom w:val="none" w:sz="0" w:space="0" w:color="auto"/>
                <w:right w:val="none" w:sz="0" w:space="0" w:color="auto"/>
              </w:divBdr>
              <w:divsChild>
                <w:div w:id="1333219318">
                  <w:marLeft w:val="0"/>
                  <w:marRight w:val="0"/>
                  <w:marTop w:val="0"/>
                  <w:marBottom w:val="0"/>
                  <w:divBdr>
                    <w:top w:val="none" w:sz="0" w:space="0" w:color="auto"/>
                    <w:left w:val="none" w:sz="0" w:space="0" w:color="auto"/>
                    <w:bottom w:val="none" w:sz="0" w:space="0" w:color="auto"/>
                    <w:right w:val="none" w:sz="0" w:space="0" w:color="auto"/>
                  </w:divBdr>
                </w:div>
              </w:divsChild>
            </w:div>
            <w:div w:id="1146045719">
              <w:marLeft w:val="0"/>
              <w:marRight w:val="0"/>
              <w:marTop w:val="0"/>
              <w:marBottom w:val="0"/>
              <w:divBdr>
                <w:top w:val="none" w:sz="0" w:space="0" w:color="auto"/>
                <w:left w:val="none" w:sz="0" w:space="0" w:color="auto"/>
                <w:bottom w:val="none" w:sz="0" w:space="0" w:color="auto"/>
                <w:right w:val="none" w:sz="0" w:space="0" w:color="auto"/>
              </w:divBdr>
              <w:divsChild>
                <w:div w:id="184230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601303">
          <w:marLeft w:val="0"/>
          <w:marRight w:val="0"/>
          <w:marTop w:val="0"/>
          <w:marBottom w:val="0"/>
          <w:divBdr>
            <w:top w:val="none" w:sz="0" w:space="0" w:color="auto"/>
            <w:left w:val="none" w:sz="0" w:space="0" w:color="auto"/>
            <w:bottom w:val="none" w:sz="0" w:space="0" w:color="auto"/>
            <w:right w:val="none" w:sz="0" w:space="0" w:color="auto"/>
          </w:divBdr>
          <w:divsChild>
            <w:div w:id="1649552708">
              <w:marLeft w:val="0"/>
              <w:marRight w:val="0"/>
              <w:marTop w:val="0"/>
              <w:marBottom w:val="0"/>
              <w:divBdr>
                <w:top w:val="none" w:sz="0" w:space="0" w:color="auto"/>
                <w:left w:val="none" w:sz="0" w:space="0" w:color="auto"/>
                <w:bottom w:val="none" w:sz="0" w:space="0" w:color="auto"/>
                <w:right w:val="none" w:sz="0" w:space="0" w:color="auto"/>
              </w:divBdr>
              <w:divsChild>
                <w:div w:id="1071656122">
                  <w:marLeft w:val="0"/>
                  <w:marRight w:val="0"/>
                  <w:marTop w:val="0"/>
                  <w:marBottom w:val="0"/>
                  <w:divBdr>
                    <w:top w:val="none" w:sz="0" w:space="0" w:color="auto"/>
                    <w:left w:val="none" w:sz="0" w:space="0" w:color="auto"/>
                    <w:bottom w:val="none" w:sz="0" w:space="0" w:color="auto"/>
                    <w:right w:val="none" w:sz="0" w:space="0" w:color="auto"/>
                  </w:divBdr>
                  <w:divsChild>
                    <w:div w:id="170971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nlbowers/Vape-Stor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v-bowers.co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nlbowers.github.io/blackjack" TargetMode="External"/><Relationship Id="rId5" Type="http://schemas.openxmlformats.org/officeDocument/2006/relationships/footnotes" Target="footnotes.xml"/><Relationship Id="rId10" Type="http://schemas.openxmlformats.org/officeDocument/2006/relationships/hyperlink" Target="https://github.com/dnlbowers/jobs-a-gooden" TargetMode="External"/><Relationship Id="rId4" Type="http://schemas.openxmlformats.org/officeDocument/2006/relationships/webSettings" Target="webSettings.xml"/><Relationship Id="rId9" Type="http://schemas.openxmlformats.org/officeDocument/2006/relationships/hyperlink" Target="https://jobs-a-gooden.herokuapp.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owers</dc:creator>
  <cp:keywords/>
  <dc:description/>
  <cp:lastModifiedBy>David Bowers</cp:lastModifiedBy>
  <cp:revision>2</cp:revision>
  <cp:lastPrinted>2023-02-27T22:17:00Z</cp:lastPrinted>
  <dcterms:created xsi:type="dcterms:W3CDTF">2023-02-27T22:17:00Z</dcterms:created>
  <dcterms:modified xsi:type="dcterms:W3CDTF">2023-02-27T22:17:00Z</dcterms:modified>
</cp:coreProperties>
</file>